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title"/>
      <w:r>
        <w:rPr/>
        <w:t>Title</w:t>
      </w:r>
    </w:p>
    <w:p>
      <w:pPr>
        <w:pStyle w:val="Heading2"/>
        <w:rPr/>
      </w:pPr>
      <w:bookmarkStart w:id="1" w:name="title-2"/>
      <w:r>
        <w:rPr/>
        <w:t>Title 2</w:t>
      </w:r>
    </w:p>
    <w:p>
      <w:pPr>
        <w:pStyle w:val="Heading3"/>
        <w:rPr/>
      </w:pPr>
      <w:bookmarkStart w:id="2" w:name="title-3"/>
      <w:r>
        <w:rPr/>
        <w:t>Title 3</w:t>
      </w:r>
    </w:p>
    <w:p>
      <w:pPr>
        <w:pStyle w:val="FirstParagraph"/>
        <w:spacing w:before="180" w:after="180"/>
        <w:rPr/>
      </w:pPr>
      <w:bookmarkStart w:id="3" w:name="title"/>
      <w:bookmarkStart w:id="4" w:name="title-2"/>
      <w:bookmarkStart w:id="5" w:name="title-3"/>
      <w:r>
        <w:rPr/>
        <w:t>Lorem ipsum dolor sit amet…</w:t>
      </w:r>
      <w:bookmarkEnd w:id="3"/>
      <w:bookmarkEnd w:id="4"/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default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>
      <w:rFonts w:ascii="Arial" w:hAnsi="Arial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7.2$Linux_X86_64 LibreOffice_project/420$Build-2</Application>
  <AppVersion>15.0000</AppVersion>
  <Pages>1</Pages>
  <Words>10</Words>
  <Characters>40</Characters>
  <CharactersWithSpaces>46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1T17:08:38Z</dcterms:created>
  <dc:creator/>
  <dc:description/>
  <dc:language>en-US</dc:language>
  <cp:lastModifiedBy/>
  <dcterms:modified xsi:type="dcterms:W3CDTF">2025-05-21T12:09:3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